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enmark</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Denmark received a score of 95.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Denmark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enmark received a score of</w:t>
      </w:r>
      <w:r>
        <w:t xml:space="preserve"> </w:t>
      </w:r>
      <w:r>
        <w:rPr>
          <w:b/>
          <w:bCs/>
        </w:rPr>
        <w:t xml:space="preserve">98.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Denmark received a score of 90.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Denmark received a score of 87.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Denmark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Denmark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Denmark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Denmark received a score of 1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Denmark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Denmark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Denmark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Denmark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Denmark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Denmark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Denmark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Denmark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Denmark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59:28Z</dcterms:created>
  <dcterms:modified xsi:type="dcterms:W3CDTF">2024-11-11T23: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Denmark Country Report</vt:lpwstr>
  </property>
  <property fmtid="{D5CDD505-2E9C-101B-9397-08002B2CF9AE}" pid="10" name="toc-title">
    <vt:lpwstr>Table of contents</vt:lpwstr>
  </property>
</Properties>
</file>